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2EAD" w14:textId="77777777" w:rsidR="003E0004" w:rsidRDefault="003E0004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ame </w:t>
      </w:r>
    </w:p>
    <w:p w14:paraId="494912FD" w14:textId="6EB181E1" w:rsidR="003E0004" w:rsidRDefault="003E0004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</w:t>
      </w:r>
    </w:p>
    <w:p w14:paraId="76A7D666" w14:textId="6206F72B" w:rsidR="003E0004" w:rsidRDefault="003E0004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fessor</w:t>
      </w:r>
    </w:p>
    <w:p w14:paraId="35BF5DCC" w14:textId="77777777" w:rsidR="003E0004" w:rsidRDefault="003E0004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ate </w:t>
      </w:r>
    </w:p>
    <w:p w14:paraId="6C2F1854" w14:textId="7CC5FC2C" w:rsidR="003E0004" w:rsidRDefault="003E0004" w:rsidP="003E00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maranthu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audat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L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 xml:space="preserve"> in south Africa</w:t>
      </w:r>
    </w:p>
    <w:p w14:paraId="7378BC57" w14:textId="3BC4C5F4" w:rsidR="00066214" w:rsidRPr="00633C7A" w:rsidRDefault="00A30F0E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3E000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52E0E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Due to the current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low rainfall situation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52E0E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it has been necessary to come up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A52E0E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food substitutes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A52E0E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dd nutrients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A52E0E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vailable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food</w:t>
      </w:r>
      <w:r w:rsidR="008D32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to prevent</w:t>
      </w:r>
      <w:r w:rsidR="00A52E0E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malnutrition. The</w:t>
      </w:r>
      <w:r w:rsidR="00077F2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 xml:space="preserve">study's main </w:t>
      </w:r>
      <w:r w:rsidR="00751D8C">
        <w:rPr>
          <w:rFonts w:ascii="Times New Roman" w:hAnsi="Times New Roman" w:cs="Times New Roman"/>
          <w:sz w:val="24"/>
          <w:szCs w:val="24"/>
          <w:lang w:val="en-US"/>
        </w:rPr>
        <w:t>aim</w:t>
      </w:r>
      <w:r w:rsidR="00077F2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was to </w:t>
      </w:r>
      <w:r w:rsidR="00751D8C" w:rsidRPr="00633C7A">
        <w:rPr>
          <w:rFonts w:ascii="Times New Roman" w:hAnsi="Times New Roman" w:cs="Times New Roman"/>
          <w:sz w:val="24"/>
          <w:szCs w:val="24"/>
          <w:lang w:val="en-US"/>
        </w:rPr>
        <w:t>explore</w:t>
      </w:r>
      <w:r w:rsidR="00077F2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the value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077F2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added on blends of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amaranth and wheat </w:t>
      </w:r>
      <w:r w:rsidR="00F4341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flour.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F43411" w:rsidRPr="00633C7A">
        <w:rPr>
          <w:rFonts w:ascii="Times New Roman" w:hAnsi="Times New Roman" w:cs="Times New Roman"/>
          <w:sz w:val="24"/>
          <w:szCs w:val="24"/>
          <w:lang w:val="en-US"/>
        </w:rPr>
        <w:t>he</w:t>
      </w:r>
      <w:r w:rsidR="00077F2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3A44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mixture of the two was found out to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contain</w:t>
      </w:r>
      <w:r w:rsidR="00D73A44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more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nutrients</w:t>
      </w:r>
      <w:r w:rsidR="00D73A44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than the individual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341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flours.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F43411" w:rsidRPr="00633C7A">
        <w:rPr>
          <w:rFonts w:ascii="Times New Roman" w:hAnsi="Times New Roman" w:cs="Times New Roman"/>
          <w:sz w:val="24"/>
          <w:szCs w:val="24"/>
          <w:lang w:val="en-US"/>
        </w:rPr>
        <w:t>he nutrients</w:t>
      </w:r>
      <w:r w:rsidR="00D73A44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included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calcium,</w:t>
      </w:r>
      <w:r w:rsidR="00EE54B8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phosphorous,</w:t>
      </w:r>
      <w:r w:rsidR="00EE54B8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zinc, iron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protein</w:t>
      </w:r>
      <w:r w:rsidR="00EE54B8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well</w:t>
      </w:r>
      <w:r w:rsidR="00EE54B8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, as fat were found to have increased as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compared</w:t>
      </w:r>
      <w:r w:rsidR="00EE54B8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to the individual flours.</w:t>
      </w:r>
    </w:p>
    <w:p w14:paraId="50B87CEC" w14:textId="31E747A9" w:rsidR="00A019CC" w:rsidRPr="00633C7A" w:rsidRDefault="00A30F0E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Amaranth is a cereal that can play a crucial role in the fight against hunger and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malnutrition. This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is due to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characteristics tha</w:t>
      </w:r>
      <w:r w:rsidR="00176DFF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; it can survive in arid and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semi-arid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climatic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conditions, it’s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easy to grow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possess a very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high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content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of nutrients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yet it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A019C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underutilized. Besides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this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maranth has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well played a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very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B69EC">
        <w:rPr>
          <w:rFonts w:ascii="Times New Roman" w:hAnsi="Times New Roman" w:cs="Times New Roman"/>
          <w:sz w:val="24"/>
          <w:szCs w:val="24"/>
          <w:lang w:val="en-US"/>
        </w:rPr>
        <w:t>crucial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role in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>hea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>th of an individual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. F</w:t>
      </w:r>
      <w:r w:rsidR="00F43411" w:rsidRPr="00633C7A">
        <w:rPr>
          <w:rFonts w:ascii="Times New Roman" w:hAnsi="Times New Roman" w:cs="Times New Roman"/>
          <w:sz w:val="24"/>
          <w:szCs w:val="24"/>
          <w:lang w:val="en-US"/>
        </w:rPr>
        <w:t>or instance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it prevents retarded growth in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babies, early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old age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s well as in the treatment of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gonorrhea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leucorrhea</w:t>
      </w:r>
      <w:r w:rsidR="00755E01" w:rsidRPr="00633C7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5F50930" w14:textId="7DB46E1F" w:rsidR="00DF76A2" w:rsidRPr="00633C7A" w:rsidRDefault="00A30F0E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During the experimentation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process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g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>ains of amaranth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which a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>e pale white in color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w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obtained from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various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places </w:t>
      </w:r>
      <w:proofErr w:type="gramStart"/>
      <w:r w:rsidR="002A2384">
        <w:rPr>
          <w:rFonts w:ascii="Times New Roman" w:hAnsi="Times New Roman" w:cs="Times New Roman"/>
          <w:sz w:val="24"/>
          <w:szCs w:val="24"/>
          <w:lang w:val="en-US"/>
        </w:rPr>
        <w:t xml:space="preserve">like 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Ethiopia</w:t>
      </w:r>
      <w:proofErr w:type="gramEnd"/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, the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wheat flour was obtained from the same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country.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he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seeds were cleaned and ground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>to fine particles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F76A2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ready for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experimentation. Properties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of the blend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such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as chemical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composition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physical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properties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were </w:t>
      </w:r>
      <w:r w:rsidR="002A2384">
        <w:rPr>
          <w:rFonts w:ascii="Times New Roman" w:hAnsi="Times New Roman" w:cs="Times New Roman"/>
          <w:sz w:val="24"/>
          <w:szCs w:val="24"/>
          <w:lang w:val="en-US"/>
        </w:rPr>
        <w:t xml:space="preserve">too 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>investigated.</w:t>
      </w:r>
    </w:p>
    <w:p w14:paraId="060C2601" w14:textId="4EE9ECC3" w:rsidR="00527967" w:rsidRPr="00633C7A" w:rsidRDefault="00A30F0E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It was found that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nutrients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such as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zinc, phosphorous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nd other nutrients increased significantly in the blend with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increase in amaranth flour in the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mixture. The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substitution of amaranth from 5%-30% led to i</w:t>
      </w:r>
      <w:r w:rsidR="009B69EC">
        <w:rPr>
          <w:rFonts w:ascii="Times New Roman" w:hAnsi="Times New Roman" w:cs="Times New Roman"/>
          <w:sz w:val="24"/>
          <w:szCs w:val="24"/>
          <w:lang w:val="en-US"/>
        </w:rPr>
        <w:t>mprov</w:t>
      </w:r>
      <w:r w:rsidR="00527967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ed quality of dough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produced.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The g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luten</w:t>
      </w:r>
      <w:r w:rsidR="008C3D1D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content of the blend </w:t>
      </w:r>
      <w:r w:rsidR="00751D8C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containing </w:t>
      </w:r>
      <w:r w:rsidR="00751D8C">
        <w:rPr>
          <w:rFonts w:ascii="Times New Roman" w:hAnsi="Times New Roman" w:cs="Times New Roman"/>
          <w:sz w:val="24"/>
          <w:szCs w:val="24"/>
          <w:lang w:val="en-US"/>
        </w:rPr>
        <w:t xml:space="preserve">which was ranging between </w:t>
      </w:r>
      <w:r w:rsidR="008C3D1D" w:rsidRPr="00633C7A">
        <w:rPr>
          <w:rFonts w:ascii="Times New Roman" w:hAnsi="Times New Roman" w:cs="Times New Roman"/>
          <w:sz w:val="24"/>
          <w:szCs w:val="24"/>
          <w:lang w:val="en-US"/>
        </w:rPr>
        <w:t>5%-10%</w:t>
      </w:r>
      <w:r w:rsidR="00751D8C">
        <w:rPr>
          <w:rFonts w:ascii="Times New Roman" w:hAnsi="Times New Roman" w:cs="Times New Roman"/>
          <w:sz w:val="24"/>
          <w:szCs w:val="24"/>
          <w:lang w:val="en-US"/>
        </w:rPr>
        <w:t xml:space="preserve"> resulted to be </w:t>
      </w:r>
      <w:r w:rsidR="00751D8C" w:rsidRPr="00633C7A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8C3D1D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recommendable</w:t>
      </w:r>
      <w:r w:rsidR="008C3D1D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range for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C3D1D" w:rsidRPr="00633C7A">
        <w:rPr>
          <w:rFonts w:ascii="Times New Roman" w:hAnsi="Times New Roman" w:cs="Times New Roman"/>
          <w:sz w:val="24"/>
          <w:szCs w:val="24"/>
          <w:lang w:val="en-US"/>
        </w:rPr>
        <w:t>production of bread.</w:t>
      </w:r>
    </w:p>
    <w:p w14:paraId="05075154" w14:textId="7D748646" w:rsidR="008C3D1D" w:rsidRDefault="002A2384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 a nutshell, it</w:t>
      </w:r>
      <w:r w:rsidR="008C3D1D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was therefore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concluded</w:t>
      </w:r>
      <w:r w:rsidR="008C3D1D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that </w:t>
      </w:r>
      <w:r w:rsidR="002D460F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substitution of wheat flour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2D460F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amaranth leads to increased food production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D460F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thus improving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food</w:t>
      </w:r>
      <w:r w:rsidR="002D460F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security as well as producing products </w:t>
      </w:r>
      <w:r w:rsidR="009A0DA8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2D460F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have no gluten added since amaranth </w:t>
      </w:r>
      <w:r w:rsidR="001E6A0B" w:rsidRPr="00633C7A">
        <w:rPr>
          <w:rFonts w:ascii="Times New Roman" w:hAnsi="Times New Roman" w:cs="Times New Roman"/>
          <w:sz w:val="24"/>
          <w:szCs w:val="24"/>
          <w:lang w:val="en-US"/>
        </w:rPr>
        <w:t>produces</w:t>
      </w:r>
      <w:r w:rsidR="002D460F" w:rsidRPr="00633C7A">
        <w:rPr>
          <w:rFonts w:ascii="Times New Roman" w:hAnsi="Times New Roman" w:cs="Times New Roman"/>
          <w:sz w:val="24"/>
          <w:szCs w:val="24"/>
          <w:lang w:val="en-US"/>
        </w:rPr>
        <w:t xml:space="preserve"> enough of it.</w:t>
      </w:r>
    </w:p>
    <w:p w14:paraId="0DE86279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458D481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4C9EDC5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48AE242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AB87AB7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A6F20C3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0914C3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F060E23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28A7B3A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7F98F83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515E42C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F6DFE92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F118E86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BB3D317" w14:textId="77777777" w:rsidR="00E1079A" w:rsidRDefault="00E1079A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CC4E2EE" w14:textId="6A8FDA3A" w:rsidR="003E0004" w:rsidRDefault="003E0004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ink</w:t>
      </w:r>
    </w:p>
    <w:p w14:paraId="38C33F68" w14:textId="192511B6" w:rsidR="003E0004" w:rsidRDefault="003E0004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hyperlink r:id="rId4" w:history="1">
        <w:r w:rsidRPr="008035E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researchgate.net/profile/Shimelis-Emire/publication/278241863_Value_added_product_development_and_quality_characterization_of_amaranth_Amaranthus_caudatus_L_grown_in_East_Africa/links/557d5fef08aeb61eae23afe9/Value-added-product-development-and-quality-characterization-of-amaranth-Amaranthus-caudatus-L-grown-in-East-Africa.pdf</w:t>
        </w:r>
      </w:hyperlink>
    </w:p>
    <w:p w14:paraId="22649A4C" w14:textId="77777777" w:rsidR="003E0004" w:rsidRPr="00633C7A" w:rsidRDefault="003E0004" w:rsidP="00633C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3E0004" w:rsidRPr="00633C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MDUxMDQwsTA3NDBX0lEKTi0uzszPAykwrAUA2DsNvSwAAAA="/>
  </w:docVars>
  <w:rsids>
    <w:rsidRoot w:val="00CC4FCB"/>
    <w:rsid w:val="00066214"/>
    <w:rsid w:val="00077F22"/>
    <w:rsid w:val="00176DFF"/>
    <w:rsid w:val="001E6A0B"/>
    <w:rsid w:val="002A2384"/>
    <w:rsid w:val="002D460F"/>
    <w:rsid w:val="003E0004"/>
    <w:rsid w:val="00527967"/>
    <w:rsid w:val="00633C7A"/>
    <w:rsid w:val="00751D8C"/>
    <w:rsid w:val="00755E01"/>
    <w:rsid w:val="008C3D1D"/>
    <w:rsid w:val="008D32AB"/>
    <w:rsid w:val="009A0DA8"/>
    <w:rsid w:val="009B69EC"/>
    <w:rsid w:val="00A019CC"/>
    <w:rsid w:val="00A30F0E"/>
    <w:rsid w:val="00A52E0E"/>
    <w:rsid w:val="00CC4FCB"/>
    <w:rsid w:val="00D73A44"/>
    <w:rsid w:val="00DF76A2"/>
    <w:rsid w:val="00E1079A"/>
    <w:rsid w:val="00EE54B8"/>
    <w:rsid w:val="00F43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93EAB"/>
  <w15:chartTrackingRefBased/>
  <w15:docId w15:val="{08E3BBE9-5AD3-4C45-B6AC-DE7E5BA86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00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researchgate.net/profile/Shimelis-Emire/publication/278241863_Value_added_product_development_and_quality_characterization_of_amaranth_Amaranthus_caudatus_L_grown_in_East_Africa/links/557d5fef08aeb61eae23afe9/Value-added-product-development-and-quality-characterization-of-amaranth-Amaranthus-caudatus-L-grown-in-East-Afric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theka</dc:creator>
  <cp:keywords/>
  <dc:description/>
  <cp:lastModifiedBy>john matheka</cp:lastModifiedBy>
  <cp:revision>26</cp:revision>
  <dcterms:created xsi:type="dcterms:W3CDTF">2021-06-22T20:50:00Z</dcterms:created>
  <dcterms:modified xsi:type="dcterms:W3CDTF">2021-06-23T02:09:00Z</dcterms:modified>
</cp:coreProperties>
</file>